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5CCBBC" w14:textId="77777777" w:rsidR="000F64A3" w:rsidRDefault="000F64A3" w:rsidP="0068005D">
      <w:r>
        <w:rPr>
          <w:noProof/>
          <w:lang w:val="en-US"/>
        </w:rPr>
        <w:drawing>
          <wp:anchor distT="0" distB="0" distL="114300" distR="114300" simplePos="0" relativeHeight="251659264" behindDoc="0" locked="0" layoutInCell="1" allowOverlap="1" wp14:anchorId="1A6DE305" wp14:editId="04AAF097">
            <wp:simplePos x="0" y="0"/>
            <wp:positionH relativeFrom="margin">
              <wp:align>left</wp:align>
            </wp:positionH>
            <wp:positionV relativeFrom="margin">
              <wp:align>top</wp:align>
            </wp:positionV>
            <wp:extent cx="1219200" cy="1219200"/>
            <wp:effectExtent l="0" t="0" r="0" b="0"/>
            <wp:wrapSquare wrapText="bothSides"/>
            <wp:docPr id="5" name="Picture 5" descr="CCNTECH:Users:techteam:Pictures:JCF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NTECH:Users:techteam:Pictures:JCF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anchor>
        </w:drawing>
      </w:r>
      <w:r w:rsidR="00603221">
        <w:rPr>
          <w:noProof/>
          <w:lang w:val="en-US"/>
        </w:rPr>
        <mc:AlternateContent>
          <mc:Choice Requires="wps">
            <w:drawing>
              <wp:anchor distT="0" distB="0" distL="114300" distR="114300" simplePos="0" relativeHeight="251660288" behindDoc="0" locked="0" layoutInCell="1" allowOverlap="1" wp14:anchorId="2CDC860E" wp14:editId="230F9F94">
                <wp:simplePos x="0" y="0"/>
                <wp:positionH relativeFrom="column">
                  <wp:posOffset>4067810</wp:posOffset>
                </wp:positionH>
                <wp:positionV relativeFrom="paragraph">
                  <wp:posOffset>114300</wp:posOffset>
                </wp:positionV>
                <wp:extent cx="2332355" cy="1475105"/>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2355" cy="1475105"/>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0BAE0442"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Corporate Communications Unit</w:t>
                            </w:r>
                          </w:p>
                          <w:p w14:paraId="2DE616C5"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101-105 Old Hope Road</w:t>
                            </w:r>
                          </w:p>
                          <w:p w14:paraId="6F043F48"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Kingston 6</w:t>
                            </w:r>
                          </w:p>
                          <w:p w14:paraId="10FCA472"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St. Andrew</w:t>
                            </w:r>
                          </w:p>
                          <w:p w14:paraId="473D637C"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Tel: (876) 978-2214</w:t>
                            </w:r>
                          </w:p>
                          <w:p w14:paraId="191E5D1F"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876) 927-4427</w:t>
                            </w:r>
                          </w:p>
                          <w:p w14:paraId="3CE73645" w14:textId="77777777" w:rsidR="00AF0174" w:rsidRPr="00303FA2" w:rsidRDefault="00AF0174" w:rsidP="000F64A3">
                            <w:pPr>
                              <w:spacing w:line="276" w:lineRule="auto"/>
                              <w:jc w:val="right"/>
                              <w:rPr>
                                <w:rFonts w:ascii="Times New Roman" w:hAnsi="Times New Roman" w:cs="Times New Roman"/>
                                <w:szCs w:val="30"/>
                              </w:rPr>
                            </w:pPr>
                            <w:r w:rsidRPr="00303FA2">
                              <w:rPr>
                                <w:rFonts w:ascii="Times New Roman" w:hAnsi="Times New Roman" w:cs="Times New Roman"/>
                                <w:szCs w:val="30"/>
                              </w:rPr>
                              <w:t>Email: ccnops@jcf.gov.jm</w:t>
                            </w:r>
                          </w:p>
                          <w:p w14:paraId="0D19BDE6" w14:textId="77777777" w:rsidR="00AF0174" w:rsidRPr="00517E8A" w:rsidRDefault="00AF0174" w:rsidP="000F64A3">
                            <w:pPr>
                              <w:jc w:val="right"/>
                              <w:rPr>
                                <w:sz w:val="30"/>
                                <w:szCs w:val="30"/>
                              </w:rPr>
                            </w:pPr>
                          </w:p>
                          <w:p w14:paraId="2F96E950" w14:textId="77777777" w:rsidR="00AF0174" w:rsidRPr="00517E8A" w:rsidRDefault="00AF0174" w:rsidP="000F64A3">
                            <w:pPr>
                              <w:jc w:val="right"/>
                              <w:rPr>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6" o:spid="_x0000_s1026" type="#_x0000_t202" style="position:absolute;margin-left:320.3pt;margin-top:9pt;width:183.65pt;height:116.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" filled="f" stroked="f">
                <v:path arrowok="t"/>
                <v:textbox>
                  <w:txbxContent>
                    <w:p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Corporate Communications Unit</w:t>
                      </w:r>
                    </w:p>
                    <w:p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101-105 Old Hope Road</w:t>
                      </w:r>
                    </w:p>
                    <w:p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Kingston 6</w:t>
                      </w:r>
                    </w:p>
                    <w:p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St. Andrew</w:t>
                      </w:r>
                    </w:p>
                    <w:p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Tel: (876) 978-2214</w:t>
                      </w:r>
                    </w:p>
                    <w:p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876) 927-4427</w:t>
                      </w:r>
                    </w:p>
                    <w:p w:rsidR="00AF0174" w:rsidRPr="00303FA2" w:rsidRDefault="00AF0174" w:rsidP="000F64A3">
                      <w:pPr>
                        <w:spacing w:line="276" w:lineRule="auto"/>
                        <w:jc w:val="right"/>
                        <w:rPr>
                          <w:rFonts w:ascii="Times New Roman" w:hAnsi="Times New Roman" w:cs="Times New Roman"/>
                          <w:szCs w:val="30"/>
                        </w:rPr>
                      </w:pPr>
                      <w:r w:rsidRPr="00303FA2">
                        <w:rPr>
                          <w:rFonts w:ascii="Times New Roman" w:hAnsi="Times New Roman" w:cs="Times New Roman"/>
                          <w:szCs w:val="30"/>
                        </w:rPr>
                        <w:t>Email: ccnops@jcf.gov.jm</w:t>
                      </w:r>
                    </w:p>
                    <w:p w:rsidR="00AF0174" w:rsidRPr="00517E8A" w:rsidRDefault="00AF0174" w:rsidP="000F64A3">
                      <w:pPr>
                        <w:jc w:val="right"/>
                        <w:rPr>
                          <w:sz w:val="30"/>
                          <w:szCs w:val="30"/>
                        </w:rPr>
                      </w:pPr>
                    </w:p>
                    <w:p w:rsidR="00AF0174" w:rsidRPr="00517E8A" w:rsidRDefault="00AF0174" w:rsidP="000F64A3">
                      <w:pPr>
                        <w:jc w:val="right"/>
                        <w:rPr>
                          <w:sz w:val="30"/>
                          <w:szCs w:val="30"/>
                        </w:rPr>
                      </w:pPr>
                    </w:p>
                  </w:txbxContent>
                </v:textbox>
                <w10:wrap type="square"/>
              </v:shape>
            </w:pict>
          </mc:Fallback>
        </mc:AlternateContent>
      </w:r>
    </w:p>
    <w:p w14:paraId="7900D59E" w14:textId="77777777" w:rsidR="000F64A3" w:rsidRPr="005C5DA7" w:rsidRDefault="000F64A3" w:rsidP="000F64A3"/>
    <w:p w14:paraId="30100503" w14:textId="77777777" w:rsidR="000F64A3" w:rsidRPr="005C5DA7" w:rsidRDefault="000F64A3" w:rsidP="00642E31">
      <w:pPr>
        <w:jc w:val="right"/>
      </w:pPr>
    </w:p>
    <w:p w14:paraId="719D0C3E" w14:textId="77777777" w:rsidR="000F64A3" w:rsidRPr="005C5DA7" w:rsidRDefault="000F64A3" w:rsidP="000F64A3"/>
    <w:p w14:paraId="30EBA3A8" w14:textId="77777777" w:rsidR="000F64A3" w:rsidRPr="005C5DA7" w:rsidRDefault="000F64A3" w:rsidP="000F64A3"/>
    <w:p w14:paraId="5AF224B1" w14:textId="77777777" w:rsidR="000F64A3" w:rsidRPr="005C5DA7" w:rsidRDefault="000F64A3" w:rsidP="000F64A3"/>
    <w:p w14:paraId="16769124" w14:textId="77777777" w:rsidR="000F64A3" w:rsidRPr="005C5DA7" w:rsidRDefault="00603221" w:rsidP="000F64A3">
      <w:r>
        <w:rPr>
          <w:noProof/>
          <w:lang w:val="en-US"/>
        </w:rPr>
        <mc:AlternateContent>
          <mc:Choice Requires="wps">
            <w:drawing>
              <wp:anchor distT="0" distB="0" distL="114300" distR="114300" simplePos="0" relativeHeight="251661312" behindDoc="0" locked="0" layoutInCell="1" allowOverlap="1" wp14:anchorId="2969B819" wp14:editId="57C86DEC">
                <wp:simplePos x="0" y="0"/>
                <wp:positionH relativeFrom="column">
                  <wp:posOffset>-2182495</wp:posOffset>
                </wp:positionH>
                <wp:positionV relativeFrom="paragraph">
                  <wp:posOffset>128270</wp:posOffset>
                </wp:positionV>
                <wp:extent cx="2857500" cy="46164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7500" cy="461645"/>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DE0681B" w14:textId="77777777" w:rsidR="00AF0174" w:rsidRPr="00BB340D" w:rsidRDefault="00AF0174" w:rsidP="000F64A3">
                            <w:pPr>
                              <w:jc w:val="center"/>
                              <w:rPr>
                                <w:rFonts w:ascii="Times New Roman" w:hAnsi="Times New Roman" w:cs="Times New Roman"/>
                                <w:sz w:val="28"/>
                              </w:rPr>
                            </w:pPr>
                            <w:r w:rsidRPr="00BB340D">
                              <w:rPr>
                                <w:rFonts w:ascii="Times New Roman" w:hAnsi="Times New Roman" w:cs="Times New Roman"/>
                                <w:sz w:val="28"/>
                              </w:rPr>
                              <w:t>Jamaica Constabulary Force</w:t>
                            </w:r>
                          </w:p>
                          <w:p w14:paraId="65069957" w14:textId="77777777" w:rsidR="00AF0174" w:rsidRPr="00BB340D" w:rsidRDefault="00AF0174" w:rsidP="000F64A3">
                            <w:pPr>
                              <w:jc w:val="center"/>
                              <w:rPr>
                                <w:rFonts w:ascii="Times New Roman" w:hAnsi="Times New Roman" w:cs="Times New Roman"/>
                                <w:i/>
                                <w:sz w:val="22"/>
                              </w:rPr>
                            </w:pPr>
                            <w:r w:rsidRPr="00BB340D">
                              <w:rPr>
                                <w:rFonts w:ascii="Times New Roman" w:hAnsi="Times New Roman" w:cs="Times New Roman"/>
                                <w:i/>
                                <w:sz w:val="22"/>
                              </w:rPr>
                              <w:t>We Serve, Protect and Reas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7" type="#_x0000_t202" style="position:absolute;margin-left:-171.8pt;margin-top:10.1pt;width:225pt;height:3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" filled="f" stroked="f">
                <v:path arrowok="t"/>
                <v:textbox>
                  <w:txbxContent>
                    <w:p w:rsidR="00AF0174" w:rsidRPr="00BB340D" w:rsidRDefault="00AF0174" w:rsidP="000F64A3">
                      <w:pPr>
                        <w:jc w:val="center"/>
                        <w:rPr>
                          <w:rFonts w:ascii="Times New Roman" w:hAnsi="Times New Roman" w:cs="Times New Roman"/>
                          <w:sz w:val="28"/>
                        </w:rPr>
                      </w:pPr>
                      <w:r w:rsidRPr="00BB340D">
                        <w:rPr>
                          <w:rFonts w:ascii="Times New Roman" w:hAnsi="Times New Roman" w:cs="Times New Roman"/>
                          <w:sz w:val="28"/>
                        </w:rPr>
                        <w:t>Jamaica Constabulary Force</w:t>
                      </w:r>
                    </w:p>
                    <w:p w:rsidR="00AF0174" w:rsidRPr="00BB340D" w:rsidRDefault="00AF0174" w:rsidP="000F64A3">
                      <w:pPr>
                        <w:jc w:val="center"/>
                        <w:rPr>
                          <w:rFonts w:ascii="Times New Roman" w:hAnsi="Times New Roman" w:cs="Times New Roman"/>
                          <w:i/>
                          <w:sz w:val="22"/>
                        </w:rPr>
                      </w:pPr>
                      <w:r w:rsidRPr="00BB340D">
                        <w:rPr>
                          <w:rFonts w:ascii="Times New Roman" w:hAnsi="Times New Roman" w:cs="Times New Roman"/>
                          <w:i/>
                          <w:sz w:val="22"/>
                        </w:rPr>
                        <w:t>We Serve, Protect and Reassure</w:t>
                      </w:r>
                    </w:p>
                  </w:txbxContent>
                </v:textbox>
                <w10:wrap type="square"/>
              </v:shape>
            </w:pict>
          </mc:Fallback>
        </mc:AlternateContent>
      </w:r>
    </w:p>
    <w:p w14:paraId="5DAAC8B3" w14:textId="77777777" w:rsidR="000F64A3" w:rsidRPr="005C5DA7" w:rsidRDefault="000F64A3" w:rsidP="000F64A3"/>
    <w:p w14:paraId="7BE264D3" w14:textId="77777777" w:rsidR="000F64A3" w:rsidRPr="005C5DA7" w:rsidRDefault="000F64A3" w:rsidP="000F64A3"/>
    <w:p w14:paraId="3742DEC6" w14:textId="77777777" w:rsidR="000F64A3" w:rsidRPr="005C5DA7" w:rsidRDefault="00603221" w:rsidP="000F64A3">
      <w:r>
        <w:rPr>
          <w:noProof/>
          <w:lang w:val="en-US"/>
        </w:rPr>
        <mc:AlternateContent>
          <mc:Choice Requires="wps">
            <w:drawing>
              <wp:anchor distT="4294967293" distB="4294967293" distL="114300" distR="114300" simplePos="0" relativeHeight="251662336" behindDoc="0" locked="0" layoutInCell="1" allowOverlap="1" wp14:anchorId="3F2DE494" wp14:editId="5EA6E68B">
                <wp:simplePos x="0" y="0"/>
                <wp:positionH relativeFrom="column">
                  <wp:posOffset>-3105150</wp:posOffset>
                </wp:positionH>
                <wp:positionV relativeFrom="paragraph">
                  <wp:posOffset>53974</wp:posOffset>
                </wp:positionV>
                <wp:extent cx="7658100" cy="0"/>
                <wp:effectExtent l="50800" t="50800" r="63500" b="127000"/>
                <wp:wrapNone/>
                <wp:docPr id="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58100" cy="0"/>
                        </a:xfrm>
                        <a:prstGeom prst="line">
                          <a:avLst/>
                        </a:prstGeom>
                        <a:noFill/>
                        <a:ln w="19050">
                          <a:solidFill>
                            <a:schemeClr val="dk1">
                              <a:lumMod val="100000"/>
                              <a:lumOff val="0"/>
                            </a:schemeClr>
                          </a:solidFill>
                          <a:round/>
                          <a:headEnd/>
                          <a:tailEnd/>
                        </a:ln>
                        <a:effectLst>
                          <a:outerShdw blurRad="63500" dist="23000" dir="5400000" rotWithShape="0">
                            <a:srgbClr val="000000">
                              <a:alpha val="34998"/>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id="Straight Connector 8" o:spid="_x0000_s1026" style="position:absolute;z-index:251662336;visibility:visible;mso-wrap-style:square;mso-width-percent:0;mso-height-percent:0;mso-wrap-distance-left:9pt;mso-wrap-distance-top:-3emu;mso-wrap-distance-right:9pt;mso-wrap-distance-bottom:-3emu;mso-position-horizontal:absolute;mso-position-horizontal-relative:text;mso-position-vertical:absolute;mso-position-vertical-relative:text;mso-width-percent:0;mso-height-percent:0;mso-width-relative:page;mso-height-relative:margin" from="-244.45pt,4.25pt" to="358.55pt,4.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" strokecolor="black [3200]" strokeweight="1.5pt">
                <v:shadow on="t" opacity="22936f" origin=",.5" offset="0,23000emu"/>
              </v:line>
            </w:pict>
          </mc:Fallback>
        </mc:AlternateContent>
      </w:r>
    </w:p>
    <w:p w14:paraId="1B692FF8" w14:textId="77777777" w:rsidR="000F64A3" w:rsidRPr="00303FA2" w:rsidRDefault="000F64A3" w:rsidP="000F64A3">
      <w:pPr>
        <w:jc w:val="center"/>
        <w:rPr>
          <w:rFonts w:ascii="Times New Roman" w:hAnsi="Times New Roman" w:cs="Times New Roman"/>
          <w:b/>
          <w:szCs w:val="40"/>
        </w:rPr>
      </w:pPr>
      <w:r w:rsidRPr="00303FA2">
        <w:rPr>
          <w:rFonts w:ascii="Times New Roman" w:hAnsi="Times New Roman" w:cs="Times New Roman"/>
          <w:b/>
          <w:szCs w:val="40"/>
        </w:rPr>
        <w:t>PRESS RELEASE</w:t>
      </w:r>
    </w:p>
    <w:p w14:paraId="2D61EEFF" w14:textId="77777777" w:rsidR="000F64A3" w:rsidRPr="005C5DA7" w:rsidRDefault="000F64A3" w:rsidP="000F64A3">
      <w:pPr>
        <w:jc w:val="center"/>
        <w:rPr>
          <w:rFonts w:ascii="Times New Roman" w:hAnsi="Times New Roman" w:cs="Times New Roman"/>
          <w:b/>
          <w:sz w:val="32"/>
        </w:rPr>
      </w:pPr>
    </w:p>
    <w:p w14:paraId="211A856E" w14:textId="77777777" w:rsidR="0045367A" w:rsidRDefault="000F64A3" w:rsidP="00DC1B04">
      <w:pPr>
        <w:tabs>
          <w:tab w:val="left" w:pos="3109"/>
        </w:tabs>
        <w:rPr>
          <w:rFonts w:ascii="Times New Roman" w:hAnsi="Times New Roman" w:cs="Times New Roman"/>
          <w:b/>
        </w:rPr>
      </w:pPr>
      <w:r w:rsidRPr="00303FA2">
        <w:rPr>
          <w:rFonts w:ascii="Times New Roman" w:hAnsi="Times New Roman" w:cs="Times New Roman"/>
          <w:b/>
        </w:rPr>
        <w:t>For immediate release</w:t>
      </w:r>
    </w:p>
    <w:p w14:paraId="117D89CE" w14:textId="77777777" w:rsidR="00CC4F9C" w:rsidRDefault="00CC4F9C" w:rsidP="00DC1B04">
      <w:pPr>
        <w:tabs>
          <w:tab w:val="left" w:pos="3109"/>
        </w:tabs>
        <w:rPr>
          <w:rFonts w:ascii="Times New Roman" w:hAnsi="Times New Roman" w:cs="Times New Roman"/>
          <w:b/>
        </w:rPr>
      </w:pPr>
    </w:p>
    <w:p w14:paraId="181C6A32" w14:textId="77777777" w:rsidR="00603221" w:rsidRDefault="00603221" w:rsidP="00603221">
      <w:pPr>
        <w:tabs>
          <w:tab w:val="left" w:pos="3109"/>
        </w:tabs>
        <w:jc w:val="center"/>
        <w:rPr>
          <w:rFonts w:ascii="Times New Roman" w:hAnsi="Times New Roman" w:cs="Times New Roman"/>
          <w:b/>
        </w:rPr>
      </w:pPr>
      <w:r>
        <w:rPr>
          <w:rFonts w:ascii="Times New Roman" w:hAnsi="Times New Roman" w:cs="Times New Roman"/>
          <w:b/>
        </w:rPr>
        <w:t>POLICE SEEK PUBLIC’S ASSISTANCE</w:t>
      </w:r>
    </w:p>
    <w:p w14:paraId="1522C926" w14:textId="77777777" w:rsidR="00AF0174" w:rsidRDefault="00AF0174" w:rsidP="00D66F87">
      <w:pPr>
        <w:tabs>
          <w:tab w:val="left" w:pos="3109"/>
        </w:tabs>
        <w:jc w:val="center"/>
        <w:rPr>
          <w:rFonts w:ascii="Times New Roman" w:hAnsi="Times New Roman" w:cs="Times New Roman"/>
          <w:b/>
        </w:rPr>
      </w:pPr>
    </w:p>
    <w:p w14:paraId="728B6721" w14:textId="77777777" w:rsidR="00603221" w:rsidRPr="00603221" w:rsidRDefault="005D007B" w:rsidP="00603221">
      <w:pPr>
        <w:spacing w:line="360" w:lineRule="auto"/>
        <w:jc w:val="both"/>
        <w:rPr>
          <w:rFonts w:ascii="Times New Roman" w:hAnsi="Times New Roman" w:cs="Times New Roman"/>
        </w:rPr>
      </w:pPr>
      <w:r w:rsidRPr="0095591B">
        <w:rPr>
          <w:rFonts w:ascii="Times New Roman" w:hAnsi="Times New Roman" w:cs="Times New Roman"/>
          <w:b/>
        </w:rPr>
        <w:t xml:space="preserve">December </w:t>
      </w:r>
      <w:r w:rsidR="004743C9">
        <w:rPr>
          <w:rFonts w:ascii="Times New Roman" w:hAnsi="Times New Roman" w:cs="Times New Roman"/>
          <w:b/>
        </w:rPr>
        <w:t>2</w:t>
      </w:r>
      <w:r w:rsidR="00DC1265">
        <w:rPr>
          <w:rFonts w:ascii="Times New Roman" w:hAnsi="Times New Roman" w:cs="Times New Roman"/>
          <w:b/>
        </w:rPr>
        <w:t>4</w:t>
      </w:r>
      <w:r w:rsidR="00BE255B">
        <w:rPr>
          <w:rFonts w:ascii="Times New Roman" w:hAnsi="Times New Roman" w:cs="Times New Roman"/>
          <w:b/>
        </w:rPr>
        <w:t>,</w:t>
      </w:r>
      <w:r w:rsidR="00F807ED" w:rsidRPr="0095591B">
        <w:rPr>
          <w:rFonts w:ascii="Times New Roman" w:hAnsi="Times New Roman" w:cs="Times New Roman"/>
          <w:b/>
        </w:rPr>
        <w:t xml:space="preserve"> 2019 </w:t>
      </w:r>
      <w:r w:rsidRPr="0095591B">
        <w:rPr>
          <w:rFonts w:ascii="Times New Roman" w:hAnsi="Times New Roman" w:cs="Times New Roman"/>
          <w:b/>
        </w:rPr>
        <w:t>–</w:t>
      </w:r>
      <w:r w:rsidR="00603221">
        <w:rPr>
          <w:rFonts w:ascii="Times New Roman" w:hAnsi="Times New Roman" w:cs="Times New Roman"/>
          <w:b/>
        </w:rPr>
        <w:t xml:space="preserve"> </w:t>
      </w:r>
      <w:r w:rsidR="00603221" w:rsidRPr="00603221">
        <w:rPr>
          <w:rFonts w:ascii="Times New Roman" w:hAnsi="Times New Roman" w:cs="Times New Roman"/>
        </w:rPr>
        <w:t>The Narcotics Police are seeking the public’s assistance in locating a Person of Interest in relation to an active investigation.</w:t>
      </w:r>
    </w:p>
    <w:p w14:paraId="69006342" w14:textId="77777777" w:rsidR="00603221" w:rsidRPr="00603221" w:rsidRDefault="00603221" w:rsidP="00603221">
      <w:pPr>
        <w:spacing w:line="360" w:lineRule="auto"/>
        <w:jc w:val="both"/>
        <w:rPr>
          <w:rFonts w:ascii="Times New Roman" w:hAnsi="Times New Roman" w:cs="Times New Roman"/>
        </w:rPr>
      </w:pPr>
    </w:p>
    <w:p w14:paraId="4EECC7FF" w14:textId="377460EC" w:rsidR="00603221" w:rsidRPr="00603221" w:rsidRDefault="00603221" w:rsidP="00603221">
      <w:pPr>
        <w:spacing w:line="360" w:lineRule="auto"/>
        <w:jc w:val="both"/>
        <w:rPr>
          <w:rFonts w:ascii="Times New Roman" w:hAnsi="Times New Roman" w:cs="Times New Roman"/>
        </w:rPr>
      </w:pPr>
      <w:r w:rsidRPr="00603221">
        <w:rPr>
          <w:rFonts w:ascii="Times New Roman" w:hAnsi="Times New Roman" w:cs="Times New Roman"/>
        </w:rPr>
        <w:t xml:space="preserve">He </w:t>
      </w:r>
      <w:r w:rsidR="002A64BB">
        <w:rPr>
          <w:rFonts w:ascii="Times New Roman" w:hAnsi="Times New Roman" w:cs="Times New Roman"/>
        </w:rPr>
        <w:t xml:space="preserve">is </w:t>
      </w:r>
      <w:bookmarkStart w:id="0" w:name="_GoBack"/>
      <w:bookmarkEnd w:id="0"/>
      <w:r w:rsidRPr="00603221">
        <w:rPr>
          <w:rFonts w:ascii="Times New Roman" w:hAnsi="Times New Roman" w:cs="Times New Roman"/>
        </w:rPr>
        <w:t>Jerome Jackson of a St. Mary address.</w:t>
      </w:r>
    </w:p>
    <w:p w14:paraId="6CC1667D" w14:textId="77777777" w:rsidR="00603221" w:rsidRPr="00603221" w:rsidRDefault="00603221" w:rsidP="00603221">
      <w:pPr>
        <w:spacing w:line="360" w:lineRule="auto"/>
        <w:jc w:val="both"/>
        <w:rPr>
          <w:rFonts w:ascii="Times New Roman" w:hAnsi="Times New Roman" w:cs="Times New Roman"/>
        </w:rPr>
      </w:pPr>
    </w:p>
    <w:p w14:paraId="5285B5FB" w14:textId="77777777" w:rsidR="00603221" w:rsidRPr="00603221" w:rsidRDefault="00603221" w:rsidP="00603221">
      <w:pPr>
        <w:spacing w:line="360" w:lineRule="auto"/>
        <w:jc w:val="both"/>
        <w:rPr>
          <w:rFonts w:ascii="Times New Roman" w:hAnsi="Times New Roman" w:cs="Times New Roman"/>
        </w:rPr>
      </w:pPr>
      <w:r w:rsidRPr="00603221">
        <w:rPr>
          <w:rFonts w:ascii="Times New Roman" w:hAnsi="Times New Roman" w:cs="Times New Roman"/>
        </w:rPr>
        <w:t xml:space="preserve">Jackson is being asked to report to the Area 2 Narcotics Police by 12:00 p.m., on Wednesday, December 26 as the detectives are of the view that he can assist </w:t>
      </w:r>
      <w:r>
        <w:rPr>
          <w:rFonts w:ascii="Times New Roman" w:hAnsi="Times New Roman" w:cs="Times New Roman"/>
        </w:rPr>
        <w:t>in the</w:t>
      </w:r>
      <w:r w:rsidRPr="00603221">
        <w:rPr>
          <w:rFonts w:ascii="Times New Roman" w:hAnsi="Times New Roman" w:cs="Times New Roman"/>
        </w:rPr>
        <w:t xml:space="preserve"> investigations.</w:t>
      </w:r>
    </w:p>
    <w:p w14:paraId="6EA33FAA" w14:textId="77777777" w:rsidR="00603221" w:rsidRPr="00603221" w:rsidRDefault="00603221" w:rsidP="00603221">
      <w:pPr>
        <w:pStyle w:val="NormalWeb"/>
        <w:spacing w:line="360" w:lineRule="auto"/>
        <w:jc w:val="both"/>
      </w:pPr>
      <w:r w:rsidRPr="00603221">
        <w:t>Meanwhile, anyone knowing the whereabouts of Jerome Jackson is being asked to contact the Area 2 Narcotics at 876-975-4779, Crime Stop at 311, the Police 119 emergency number or the nearest Police Station.</w:t>
      </w:r>
    </w:p>
    <w:p w14:paraId="07CE42AA" w14:textId="77777777" w:rsidR="00603221" w:rsidRPr="00603221" w:rsidRDefault="00603221" w:rsidP="00603221">
      <w:pPr>
        <w:pStyle w:val="NormalWeb"/>
        <w:spacing w:line="360" w:lineRule="auto"/>
        <w:jc w:val="center"/>
        <w:rPr>
          <w:b/>
        </w:rPr>
      </w:pPr>
      <w:r w:rsidRPr="00603221">
        <w:rPr>
          <w:b/>
        </w:rPr>
        <w:t>-30-</w:t>
      </w:r>
    </w:p>
    <w:p w14:paraId="0EE02870" w14:textId="77777777" w:rsidR="00603221" w:rsidRDefault="00603221" w:rsidP="00603221">
      <w:pPr>
        <w:pStyle w:val="NormalWeb"/>
        <w:spacing w:line="360" w:lineRule="auto"/>
        <w:jc w:val="both"/>
      </w:pPr>
    </w:p>
    <w:p w14:paraId="487BF866" w14:textId="77777777" w:rsidR="00930415" w:rsidRDefault="00930415" w:rsidP="0045367A">
      <w:pPr>
        <w:tabs>
          <w:tab w:val="center" w:pos="2991"/>
        </w:tabs>
        <w:spacing w:line="360" w:lineRule="auto"/>
        <w:jc w:val="both"/>
        <w:rPr>
          <w:rFonts w:ascii="Times New Roman" w:hAnsi="Times New Roman" w:cs="Times New Roman"/>
          <w:b/>
        </w:rPr>
      </w:pPr>
    </w:p>
    <w:p w14:paraId="56F5453C" w14:textId="77777777" w:rsidR="002F265B" w:rsidRPr="00667FEE" w:rsidRDefault="00664BDE" w:rsidP="006227DA">
      <w:pPr>
        <w:spacing w:line="360" w:lineRule="auto"/>
        <w:jc w:val="center"/>
        <w:rPr>
          <w:rFonts w:ascii="Times" w:hAnsi="Times" w:cs="Times"/>
          <w:lang w:val="en-US"/>
        </w:rPr>
      </w:pPr>
      <w:r>
        <w:rPr>
          <w:rFonts w:ascii="Times New Roman" w:hAnsi="Times New Roman" w:cs="Times New Roman"/>
        </w:rPr>
        <w:tab/>
      </w:r>
    </w:p>
    <w:sectPr w:rsidR="002F265B" w:rsidRPr="00667FEE" w:rsidSect="009B21C3">
      <w:headerReference w:type="even" r:id="rId9"/>
      <w:headerReference w:type="default" r:id="rId10"/>
      <w:footerReference w:type="even" r:id="rId11"/>
      <w:footerReference w:type="default" r:id="rId12"/>
      <w:headerReference w:type="first" r:id="rId13"/>
      <w:footerReference w:type="first" r:id="rId14"/>
      <w:pgSz w:w="11900" w:h="16840"/>
      <w:pgMar w:top="709" w:right="1010" w:bottom="567" w:left="1418"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C73FD7" w14:textId="77777777" w:rsidR="00AF0174" w:rsidRDefault="00AF0174">
      <w:r>
        <w:separator/>
      </w:r>
    </w:p>
  </w:endnote>
  <w:endnote w:type="continuationSeparator" w:id="0">
    <w:p w14:paraId="0AD5A4F9" w14:textId="77777777" w:rsidR="00AF0174" w:rsidRDefault="00AF0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6F3D0341" w14:textId="77777777" w:rsidR="00D74697" w:rsidRDefault="00D7469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7036B7B5" w14:textId="77777777" w:rsidR="00D74697" w:rsidRDefault="00D74697">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9EA9932" w14:textId="77777777" w:rsidR="00D74697" w:rsidRDefault="00D7469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E74819" w14:textId="77777777" w:rsidR="00AF0174" w:rsidRDefault="00AF0174">
      <w:r>
        <w:separator/>
      </w:r>
    </w:p>
  </w:footnote>
  <w:footnote w:type="continuationSeparator" w:id="0">
    <w:p w14:paraId="31475B3C" w14:textId="77777777" w:rsidR="00AF0174" w:rsidRDefault="00AF017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0859EAA" w14:textId="77777777" w:rsidR="00AF0174" w:rsidRDefault="002A64BB">
    <w:pPr>
      <w:pStyle w:val="Header"/>
    </w:pPr>
    <w:r>
      <w:rPr>
        <w:noProof/>
        <w:lang w:val="en-US"/>
      </w:rPr>
      <w:pict w14:anchorId="7885FF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style="position:absolute;margin-left:0;margin-top:0;width:434pt;height:434pt;z-index:-251657216;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12EF1973" w14:textId="77777777" w:rsidR="00AF0174" w:rsidRPr="00164D48" w:rsidRDefault="00B40302">
    <w:pPr>
      <w:pStyle w:val="Header"/>
      <w:rPr>
        <w:rFonts w:ascii="Times New Roman" w:hAnsi="Times New Roman" w:cs="Times New Roman"/>
        <w:b/>
        <w:color w:val="FF0000"/>
      </w:rPr>
    </w:pPr>
    <w:r>
      <w:rPr>
        <w:rFonts w:ascii="Times New Roman" w:hAnsi="Times New Roman" w:cs="Times New Roman"/>
        <w:b/>
        <w:color w:val="FF0000"/>
      </w:rPr>
      <w:t>Dec.</w:t>
    </w:r>
    <w:r w:rsidR="004743C9">
      <w:rPr>
        <w:rFonts w:ascii="Times New Roman" w:hAnsi="Times New Roman" w:cs="Times New Roman"/>
        <w:b/>
        <w:color w:val="FF0000"/>
      </w:rPr>
      <w:t>2</w:t>
    </w:r>
    <w:r w:rsidR="00DC1265">
      <w:rPr>
        <w:rFonts w:ascii="Times New Roman" w:hAnsi="Times New Roman" w:cs="Times New Roman"/>
        <w:b/>
        <w:color w:val="FF0000"/>
      </w:rPr>
      <w:t>4</w:t>
    </w:r>
    <w:r w:rsidR="00D74697">
      <w:rPr>
        <w:rFonts w:ascii="Times New Roman" w:hAnsi="Times New Roman" w:cs="Times New Roman"/>
        <w:b/>
        <w:color w:val="FF0000"/>
      </w:rPr>
      <w:t>h</w:t>
    </w:r>
    <w:r w:rsidR="00AF0174">
      <w:rPr>
        <w:rFonts w:ascii="Times New Roman" w:hAnsi="Times New Roman" w:cs="Times New Roman"/>
        <w:b/>
        <w:color w:val="FF0000"/>
      </w:rPr>
      <w:t>.19</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73813C94" w14:textId="77777777" w:rsidR="00AF0174" w:rsidRDefault="002A64BB">
    <w:pPr>
      <w:pStyle w:val="Header"/>
    </w:pPr>
    <w:r>
      <w:rPr>
        <w:noProof/>
        <w:lang w:val="en-US"/>
      </w:rPr>
      <w:pict w14:anchorId="479DCC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6" type="#_x0000_t75" style="position:absolute;margin-left:0;margin-top:0;width:434pt;height:434pt;z-index:-251656192;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7A4E8B"/>
    <w:multiLevelType w:val="hybridMultilevel"/>
    <w:tmpl w:val="F8F0D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71300F"/>
    <w:multiLevelType w:val="hybridMultilevel"/>
    <w:tmpl w:val="E07EC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C6C548D"/>
    <w:multiLevelType w:val="hybridMultilevel"/>
    <w:tmpl w:val="C1C8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0850E9"/>
    <w:multiLevelType w:val="hybridMultilevel"/>
    <w:tmpl w:val="9C06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5B2DA0"/>
    <w:multiLevelType w:val="hybridMultilevel"/>
    <w:tmpl w:val="15469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622105"/>
    <w:multiLevelType w:val="hybridMultilevel"/>
    <w:tmpl w:val="C538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1941BF"/>
    <w:multiLevelType w:val="hybridMultilevel"/>
    <w:tmpl w:val="0914A466"/>
    <w:lvl w:ilvl="0" w:tplc="24090017">
      <w:start w:val="1"/>
      <w:numFmt w:val="lowerLetter"/>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0"/>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hideSpellingErrors/>
  <w:hideGrammaticalErrors/>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MbKwNDU1MTSzMDJU0lEKTi0uzszPAykwsqwFAJztBWotAAAA"/>
  </w:docVars>
  <w:rsids>
    <w:rsidRoot w:val="000F64A3"/>
    <w:rsid w:val="00012339"/>
    <w:rsid w:val="00035DF9"/>
    <w:rsid w:val="00036CF9"/>
    <w:rsid w:val="000437F4"/>
    <w:rsid w:val="000461FA"/>
    <w:rsid w:val="00054233"/>
    <w:rsid w:val="00056AC7"/>
    <w:rsid w:val="00092F83"/>
    <w:rsid w:val="00097A72"/>
    <w:rsid w:val="000F2570"/>
    <w:rsid w:val="000F47A0"/>
    <w:rsid w:val="000F64A3"/>
    <w:rsid w:val="00107128"/>
    <w:rsid w:val="00125987"/>
    <w:rsid w:val="001523E9"/>
    <w:rsid w:val="00183ECA"/>
    <w:rsid w:val="00184A76"/>
    <w:rsid w:val="001B377C"/>
    <w:rsid w:val="001C2A43"/>
    <w:rsid w:val="001C2FC5"/>
    <w:rsid w:val="001C6525"/>
    <w:rsid w:val="001C6627"/>
    <w:rsid w:val="00210B85"/>
    <w:rsid w:val="00232723"/>
    <w:rsid w:val="002505B7"/>
    <w:rsid w:val="002522ED"/>
    <w:rsid w:val="002566A9"/>
    <w:rsid w:val="002A4BDE"/>
    <w:rsid w:val="002A64BB"/>
    <w:rsid w:val="002D5D6D"/>
    <w:rsid w:val="002F265B"/>
    <w:rsid w:val="00301ED9"/>
    <w:rsid w:val="003120E9"/>
    <w:rsid w:val="00342588"/>
    <w:rsid w:val="00386759"/>
    <w:rsid w:val="003963CC"/>
    <w:rsid w:val="00397414"/>
    <w:rsid w:val="003B78A2"/>
    <w:rsid w:val="003E4803"/>
    <w:rsid w:val="003F1A6B"/>
    <w:rsid w:val="004229FC"/>
    <w:rsid w:val="0045367A"/>
    <w:rsid w:val="0046534D"/>
    <w:rsid w:val="004743C9"/>
    <w:rsid w:val="00487D85"/>
    <w:rsid w:val="004B7629"/>
    <w:rsid w:val="0051326C"/>
    <w:rsid w:val="0053455A"/>
    <w:rsid w:val="00567074"/>
    <w:rsid w:val="00585E12"/>
    <w:rsid w:val="00595EF2"/>
    <w:rsid w:val="005A2095"/>
    <w:rsid w:val="005C560D"/>
    <w:rsid w:val="005D007B"/>
    <w:rsid w:val="005F14B6"/>
    <w:rsid w:val="0060090F"/>
    <w:rsid w:val="00603221"/>
    <w:rsid w:val="006156FD"/>
    <w:rsid w:val="006204A0"/>
    <w:rsid w:val="006227DA"/>
    <w:rsid w:val="0062280F"/>
    <w:rsid w:val="00642E31"/>
    <w:rsid w:val="00660EA3"/>
    <w:rsid w:val="00664B96"/>
    <w:rsid w:val="00664BDE"/>
    <w:rsid w:val="00667FEE"/>
    <w:rsid w:val="0068005D"/>
    <w:rsid w:val="00680CF6"/>
    <w:rsid w:val="0068700B"/>
    <w:rsid w:val="00687AC0"/>
    <w:rsid w:val="0069331A"/>
    <w:rsid w:val="006B7697"/>
    <w:rsid w:val="006F4E91"/>
    <w:rsid w:val="00715A27"/>
    <w:rsid w:val="007321E6"/>
    <w:rsid w:val="00747E90"/>
    <w:rsid w:val="00760365"/>
    <w:rsid w:val="00766564"/>
    <w:rsid w:val="00781F6A"/>
    <w:rsid w:val="007D483D"/>
    <w:rsid w:val="007D6316"/>
    <w:rsid w:val="007E49B5"/>
    <w:rsid w:val="00801493"/>
    <w:rsid w:val="0081340D"/>
    <w:rsid w:val="00833E46"/>
    <w:rsid w:val="008B7111"/>
    <w:rsid w:val="008C3877"/>
    <w:rsid w:val="008D05EF"/>
    <w:rsid w:val="009107E0"/>
    <w:rsid w:val="00913E7C"/>
    <w:rsid w:val="00916108"/>
    <w:rsid w:val="00930415"/>
    <w:rsid w:val="009416F5"/>
    <w:rsid w:val="00951DA5"/>
    <w:rsid w:val="00955535"/>
    <w:rsid w:val="0095591B"/>
    <w:rsid w:val="00987D6F"/>
    <w:rsid w:val="009B21C3"/>
    <w:rsid w:val="009C601E"/>
    <w:rsid w:val="009D7E49"/>
    <w:rsid w:val="009F7C46"/>
    <w:rsid w:val="00A175B7"/>
    <w:rsid w:val="00A27DB4"/>
    <w:rsid w:val="00A477DC"/>
    <w:rsid w:val="00AC0494"/>
    <w:rsid w:val="00AC0938"/>
    <w:rsid w:val="00AD221C"/>
    <w:rsid w:val="00AF0174"/>
    <w:rsid w:val="00B12E7E"/>
    <w:rsid w:val="00B40302"/>
    <w:rsid w:val="00B628A6"/>
    <w:rsid w:val="00B907BA"/>
    <w:rsid w:val="00B90872"/>
    <w:rsid w:val="00BA6000"/>
    <w:rsid w:val="00BB267D"/>
    <w:rsid w:val="00BE255B"/>
    <w:rsid w:val="00C237B0"/>
    <w:rsid w:val="00C34285"/>
    <w:rsid w:val="00C6421C"/>
    <w:rsid w:val="00C71935"/>
    <w:rsid w:val="00CC4F9C"/>
    <w:rsid w:val="00D14BA8"/>
    <w:rsid w:val="00D532B7"/>
    <w:rsid w:val="00D57739"/>
    <w:rsid w:val="00D66F87"/>
    <w:rsid w:val="00D74697"/>
    <w:rsid w:val="00D81BF0"/>
    <w:rsid w:val="00DA42CB"/>
    <w:rsid w:val="00DC1265"/>
    <w:rsid w:val="00DC1B04"/>
    <w:rsid w:val="00DC6DC6"/>
    <w:rsid w:val="00DF6F80"/>
    <w:rsid w:val="00E20BDA"/>
    <w:rsid w:val="00E344C0"/>
    <w:rsid w:val="00E37C21"/>
    <w:rsid w:val="00E46BF0"/>
    <w:rsid w:val="00E508E3"/>
    <w:rsid w:val="00E52B17"/>
    <w:rsid w:val="00EA2033"/>
    <w:rsid w:val="00EC69F3"/>
    <w:rsid w:val="00F07516"/>
    <w:rsid w:val="00F122AB"/>
    <w:rsid w:val="00F64075"/>
    <w:rsid w:val="00F71B9A"/>
    <w:rsid w:val="00F75579"/>
    <w:rsid w:val="00F807ED"/>
    <w:rsid w:val="00F82D75"/>
    <w:rsid w:val="00F94C86"/>
    <w:rsid w:val="00FA0E7F"/>
    <w:rsid w:val="00FE1AA3"/>
    <w:rsid w:val="00FF5196"/>
  </w:rsids>
  <m:mathPr>
    <m:mathFont m:val="Cambria Math"/>
    <m:brkBin m:val="before"/>
    <m:brkBinSub m:val="--"/>
    <m:smallFrac/>
    <m:dispDef/>
    <m:lMargin m:val="0"/>
    <m:rMargin m:val="0"/>
    <m:defJc m:val="centerGroup"/>
    <m:wrapIndent m:val="1440"/>
    <m:intLim m:val="subSup"/>
    <m:naryLim m:val="undOvr"/>
  </m:mathPr>
  <w:themeFontLang w:val="en-JM"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5E21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4A3"/>
    <w:pPr>
      <w:tabs>
        <w:tab w:val="center" w:pos="4320"/>
        <w:tab w:val="right" w:pos="8640"/>
      </w:tabs>
    </w:pPr>
  </w:style>
  <w:style w:type="character" w:customStyle="1" w:styleId="HeaderChar">
    <w:name w:val="Header Char"/>
    <w:basedOn w:val="DefaultParagraphFont"/>
    <w:link w:val="Header"/>
    <w:uiPriority w:val="99"/>
    <w:rsid w:val="000F64A3"/>
  </w:style>
  <w:style w:type="paragraph" w:styleId="Footer">
    <w:name w:val="footer"/>
    <w:basedOn w:val="Normal"/>
    <w:link w:val="FooterChar"/>
    <w:uiPriority w:val="99"/>
    <w:unhideWhenUsed/>
    <w:rsid w:val="009B21C3"/>
    <w:pPr>
      <w:tabs>
        <w:tab w:val="center" w:pos="4320"/>
        <w:tab w:val="right" w:pos="8640"/>
      </w:tabs>
    </w:pPr>
  </w:style>
  <w:style w:type="character" w:customStyle="1" w:styleId="FooterChar">
    <w:name w:val="Footer Char"/>
    <w:basedOn w:val="DefaultParagraphFont"/>
    <w:link w:val="Footer"/>
    <w:uiPriority w:val="99"/>
    <w:rsid w:val="009B21C3"/>
  </w:style>
  <w:style w:type="paragraph" w:styleId="BalloonText">
    <w:name w:val="Balloon Text"/>
    <w:basedOn w:val="Normal"/>
    <w:link w:val="BalloonTextChar"/>
    <w:uiPriority w:val="99"/>
    <w:semiHidden/>
    <w:unhideWhenUsed/>
    <w:rsid w:val="002A4B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4BDE"/>
    <w:rPr>
      <w:rFonts w:ascii="Lucida Grande" w:hAnsi="Lucida Grande" w:cs="Lucida Grande"/>
      <w:sz w:val="18"/>
      <w:szCs w:val="18"/>
    </w:rPr>
  </w:style>
  <w:style w:type="paragraph" w:styleId="ListParagraph">
    <w:name w:val="List Paragraph"/>
    <w:basedOn w:val="Normal"/>
    <w:uiPriority w:val="34"/>
    <w:qFormat/>
    <w:rsid w:val="000F47A0"/>
    <w:pPr>
      <w:ind w:left="720"/>
      <w:contextualSpacing/>
    </w:pPr>
  </w:style>
  <w:style w:type="paragraph" w:styleId="NormalWeb">
    <w:name w:val="Normal (Web)"/>
    <w:basedOn w:val="Normal"/>
    <w:uiPriority w:val="99"/>
    <w:unhideWhenUsed/>
    <w:rsid w:val="00667FEE"/>
    <w:pPr>
      <w:spacing w:before="100" w:beforeAutospacing="1" w:after="100" w:afterAutospacing="1"/>
    </w:pPr>
    <w:rPr>
      <w:rFonts w:ascii="Times New Roman" w:eastAsia="Times New Roman" w:hAnsi="Times New Roman" w:cs="Times New Roman"/>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4A3"/>
    <w:pPr>
      <w:tabs>
        <w:tab w:val="center" w:pos="4320"/>
        <w:tab w:val="right" w:pos="8640"/>
      </w:tabs>
    </w:pPr>
  </w:style>
  <w:style w:type="character" w:customStyle="1" w:styleId="HeaderChar">
    <w:name w:val="Header Char"/>
    <w:basedOn w:val="DefaultParagraphFont"/>
    <w:link w:val="Header"/>
    <w:uiPriority w:val="99"/>
    <w:rsid w:val="000F64A3"/>
  </w:style>
  <w:style w:type="paragraph" w:styleId="Footer">
    <w:name w:val="footer"/>
    <w:basedOn w:val="Normal"/>
    <w:link w:val="FooterChar"/>
    <w:uiPriority w:val="99"/>
    <w:unhideWhenUsed/>
    <w:rsid w:val="009B21C3"/>
    <w:pPr>
      <w:tabs>
        <w:tab w:val="center" w:pos="4320"/>
        <w:tab w:val="right" w:pos="8640"/>
      </w:tabs>
    </w:pPr>
  </w:style>
  <w:style w:type="character" w:customStyle="1" w:styleId="FooterChar">
    <w:name w:val="Footer Char"/>
    <w:basedOn w:val="DefaultParagraphFont"/>
    <w:link w:val="Footer"/>
    <w:uiPriority w:val="99"/>
    <w:rsid w:val="009B21C3"/>
  </w:style>
  <w:style w:type="paragraph" w:styleId="BalloonText">
    <w:name w:val="Balloon Text"/>
    <w:basedOn w:val="Normal"/>
    <w:link w:val="BalloonTextChar"/>
    <w:uiPriority w:val="99"/>
    <w:semiHidden/>
    <w:unhideWhenUsed/>
    <w:rsid w:val="002A4B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4BDE"/>
    <w:rPr>
      <w:rFonts w:ascii="Lucida Grande" w:hAnsi="Lucida Grande" w:cs="Lucida Grande"/>
      <w:sz w:val="18"/>
      <w:szCs w:val="18"/>
    </w:rPr>
  </w:style>
  <w:style w:type="paragraph" w:styleId="ListParagraph">
    <w:name w:val="List Paragraph"/>
    <w:basedOn w:val="Normal"/>
    <w:uiPriority w:val="34"/>
    <w:qFormat/>
    <w:rsid w:val="000F47A0"/>
    <w:pPr>
      <w:ind w:left="720"/>
      <w:contextualSpacing/>
    </w:pPr>
  </w:style>
  <w:style w:type="paragraph" w:styleId="NormalWeb">
    <w:name w:val="Normal (Web)"/>
    <w:basedOn w:val="Normal"/>
    <w:uiPriority w:val="99"/>
    <w:unhideWhenUsed/>
    <w:rsid w:val="00667FEE"/>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890241">
      <w:bodyDiv w:val="1"/>
      <w:marLeft w:val="0"/>
      <w:marRight w:val="0"/>
      <w:marTop w:val="0"/>
      <w:marBottom w:val="0"/>
      <w:divBdr>
        <w:top w:val="none" w:sz="0" w:space="0" w:color="auto"/>
        <w:left w:val="none" w:sz="0" w:space="0" w:color="auto"/>
        <w:bottom w:val="none" w:sz="0" w:space="0" w:color="auto"/>
        <w:right w:val="none" w:sz="0" w:space="0" w:color="auto"/>
      </w:divBdr>
    </w:div>
    <w:div w:id="762917468">
      <w:bodyDiv w:val="1"/>
      <w:marLeft w:val="0"/>
      <w:marRight w:val="0"/>
      <w:marTop w:val="0"/>
      <w:marBottom w:val="0"/>
      <w:divBdr>
        <w:top w:val="none" w:sz="0" w:space="0" w:color="auto"/>
        <w:left w:val="none" w:sz="0" w:space="0" w:color="auto"/>
        <w:bottom w:val="none" w:sz="0" w:space="0" w:color="auto"/>
        <w:right w:val="none" w:sz="0" w:space="0" w:color="auto"/>
      </w:divBdr>
    </w:div>
    <w:div w:id="813840046">
      <w:bodyDiv w:val="1"/>
      <w:marLeft w:val="0"/>
      <w:marRight w:val="0"/>
      <w:marTop w:val="0"/>
      <w:marBottom w:val="0"/>
      <w:divBdr>
        <w:top w:val="none" w:sz="0" w:space="0" w:color="auto"/>
        <w:left w:val="none" w:sz="0" w:space="0" w:color="auto"/>
        <w:bottom w:val="none" w:sz="0" w:space="0" w:color="auto"/>
        <w:right w:val="none" w:sz="0" w:space="0" w:color="auto"/>
      </w:divBdr>
    </w:div>
    <w:div w:id="944270665">
      <w:bodyDiv w:val="1"/>
      <w:marLeft w:val="0"/>
      <w:marRight w:val="0"/>
      <w:marTop w:val="0"/>
      <w:marBottom w:val="0"/>
      <w:divBdr>
        <w:top w:val="none" w:sz="0" w:space="0" w:color="auto"/>
        <w:left w:val="none" w:sz="0" w:space="0" w:color="auto"/>
        <w:bottom w:val="none" w:sz="0" w:space="0" w:color="auto"/>
        <w:right w:val="none" w:sz="0" w:space="0" w:color="auto"/>
      </w:divBdr>
    </w:div>
    <w:div w:id="1020624240">
      <w:bodyDiv w:val="1"/>
      <w:marLeft w:val="0"/>
      <w:marRight w:val="0"/>
      <w:marTop w:val="0"/>
      <w:marBottom w:val="0"/>
      <w:divBdr>
        <w:top w:val="none" w:sz="0" w:space="0" w:color="auto"/>
        <w:left w:val="none" w:sz="0" w:space="0" w:color="auto"/>
        <w:bottom w:val="none" w:sz="0" w:space="0" w:color="auto"/>
        <w:right w:val="none" w:sz="0" w:space="0" w:color="auto"/>
      </w:divBdr>
    </w:div>
    <w:div w:id="10702252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01</Words>
  <Characters>576</Characters>
  <Application>Microsoft Macintosh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4</cp:revision>
  <cp:lastPrinted>2019-12-02T19:15:00Z</cp:lastPrinted>
  <dcterms:created xsi:type="dcterms:W3CDTF">2019-12-24T22:20:00Z</dcterms:created>
  <dcterms:modified xsi:type="dcterms:W3CDTF">2019-12-24T23:15:00Z</dcterms:modified>
</cp:coreProperties>
</file>